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263 [Your Phone Number]</w:t>
      </w:r>
    </w:p>
    <w:p>
      <w:pPr>
        <w:pStyle w:val="BodyText"/>
      </w:pPr>
      <w:r>
        <w:t xml:space="preserve">[Your Email Address]</w:t>
      </w:r>
    </w:p>
    <w:p>
      <w:pPr>
        <w:pStyle w:val="BodyText"/>
      </w:pPr>
      <w:r>
        <w:rPr>
          <w:bCs/>
          <w:b/>
        </w:rPr>
        <w:t xml:space="preserve">Date:</w:t>
      </w:r>
      <w:r>
        <w:t xml:space="preserve"> </w:t>
      </w:r>
      <w:r>
        <w:t xml:space="preserve">[Current Date]</w:t>
      </w:r>
    </w:p>
    <w:p>
      <w:pPr>
        <w:pStyle w:val="BodyText"/>
      </w:pPr>
      <w:r>
        <w:t xml:space="preserve">Human Resources Department</w:t>
      </w:r>
    </w:p>
    <w:p>
      <w:pPr>
        <w:pStyle w:val="BodyText"/>
      </w:pPr>
      <w:r>
        <w:t xml:space="preserve">Harare City Health Department</w:t>
      </w:r>
    </w:p>
    <w:p>
      <w:pPr>
        <w:pStyle w:val="BodyText"/>
      </w:pPr>
      <w:r>
        <w:t xml:space="preserve">Nutrition Division</w:t>
      </w:r>
    </w:p>
    <w:p>
      <w:pPr>
        <w:pStyle w:val="BodyText"/>
      </w:pPr>
      <w:r>
        <w:t xml:space="preserve">P.O. Box [Number]</w:t>
      </w:r>
    </w:p>
    <w:p>
      <w:pPr>
        <w:pStyle w:val="BodyText"/>
      </w:pPr>
      <w:r>
        <w:t xml:space="preserve">Harare, Zimbabwe</w:t>
      </w:r>
    </w:p>
    <w:bookmarkStart w:id="20" w:name="X43b18fd8a1279f5f0be72a1c6e1940c56db90d1"/>
    <w:p>
      <w:pPr>
        <w:pStyle w:val="Heading1"/>
      </w:pPr>
      <w:r>
        <w:t xml:space="preserve">Internship Application Letter for Dietitian Position</w:t>
      </w:r>
    </w:p>
    <w:p>
      <w:pPr>
        <w:pStyle w:val="FirstParagraph"/>
      </w:pPr>
      <w:r>
        <w:t xml:space="preserve">Dear Hiring Committee,</w:t>
      </w:r>
    </w:p>
    <w:p>
      <w:pPr>
        <w:pStyle w:val="BodyText"/>
      </w:pPr>
      <w:r>
        <w:t xml:space="preserve">It is with profound enthusiasm that I submit my Internship Application Letter for the Dietitian Internship position within the Nutrition Division of Harare City Health Department. As a dedicated student nearing completion of my Bachelor of Science in Dietetics at the University of Zimbabwe, I have closely followed your department's pioneering work in addressing food insecurity and chronic disease management across Zimbabwe Harare. This internship represents not merely a professional milestone but a meaningful opportunity to contribute to public health solutions where they are most urgently needed.</w:t>
      </w:r>
    </w:p>
    <w:p>
      <w:pPr>
        <w:pStyle w:val="BodyText"/>
      </w:pPr>
      <w:r>
        <w:t xml:space="preserve">My academic journey has been meticulously designed to prepare me for the complex nutritional challenges facing urban communities like Harare. In my final year at the University of Zimbabwe, I completed specialized coursework including Advanced Nutritional Biochemistry, Community Nutrition Programming, and Food Systems Management in Resource-Limited Settings. My thesis research on "Micronutrient Deficiency Patterns in Urban Low-Income Households of Harare" provided me with firsthand experience conducting nutritional assessments across three major suburbs—Mbare and Highfield—as well as analyzing data from the Ministry of Health's 2023 National Nutrition Survey. I found that while Zimbabwe Harare faces high prevalence rates of diabetes (affecting 18% of adults) and stunting in children under five (19%), innovative community-based interventions are showing promising results when tailored to local food cultures.</w:t>
      </w:r>
    </w:p>
    <w:p>
      <w:pPr>
        <w:pStyle w:val="BodyText"/>
      </w:pPr>
      <w:r>
        <w:t xml:space="preserve">Beyond academic rigor, I have actively engaged with Zimbabwean nutritional challenges through practical experiences. For six months at the Harare Central Hospital Nutrition Clinic, I assisted registered Dietitians in developing culturally appropriate meal plans for patients with HIV/AIDS and diabetes. This included adapting traditional recipes like sadza and muriwo to meet glycemic control requirements while maintaining affordability for low-income patients. I also volunteered with the Zimbabwe Food Bank's "Healthy Schools Project" in Chitungwiza, where I conducted nutrition education workshops for 200+ primary schoolchildren on balanced diets using locally available foods. These experiences taught me that effective dietetic practice in Zimbabwe Harare requires deep cultural humility—understanding that food is not merely fuel but deeply intertwined with identity, tradition, and household economics.</w:t>
      </w:r>
    </w:p>
    <w:p>
      <w:pPr>
        <w:pStyle w:val="BodyText"/>
      </w:pPr>
      <w:r>
        <w:t xml:space="preserve">What particularly compels me to seek this internship opportunity is the innovative approach of your Nutrition Division in addressing the dual burden of malnutrition. Your department's recent initiative integrating community health workers with school feeding programs to combat both undernutrition and emerging obesity trends aligns perfectly with my academic focus. I was particularly inspired by Dr. Nkosi's presentation at the 2023 Zimbabwe Public Health Conference, where she detailed how mobile nutrition clinics in Harare's informal settlements reduced acute malnutrition cases by 27% through home-based counseling using locally produced food guides. As a future Dietitian, I am eager to contribute to such evidence-based community interventions that respect local knowledge systems while introducing scientifically sound practices.</w:t>
      </w:r>
    </w:p>
    <w:p>
      <w:pPr>
        <w:pStyle w:val="BodyText"/>
      </w:pPr>
      <w:r>
        <w:t xml:space="preserve">My technical competencies include proficiency in NutriSurvey software for dietary assessment, experience with the Zimbabwe Food Composition Tables, and strong data analysis skills from my university's nutrition research lab. I have also completed a certification in Community Nutrition Program Management through the Southern African Development Community (SADC) Nutrition Network. Crucially, I possess fluency in Shona and English—essential for effective communication across Harare's diverse communities where language barriers often impede health outcomes. In my previous role at the Chitungwiza Health Centre, I documented a 30% improvement in patient adherence to dietary recommendations when counseling was conducted in local dialects rather than formal English.</w:t>
      </w:r>
    </w:p>
    <w:p>
      <w:pPr>
        <w:pStyle w:val="BodyText"/>
      </w:pPr>
      <w:r>
        <w:t xml:space="preserve">The context of Zimbabwe Harare makes this internship indispensable for my development. Unlike many global cities grappling with obesity alone, Harare presents a unique public health landscape where undernutrition coexists with rising chronic diseases—partly due to the transition from traditional diets to processed foods amid economic challenges. This complexity demands Dietitians who understand local food systems, from urban markets like Mbare Musika to peri-urban smallholder farms supplying city neighborhoods. I am particularly interested in learning how your department addresses the nutritional needs of vulnerable populations including street children, elderly residents living alone (35% of Harare's senior population), and women-headed households that constitute 67% of poverty-stricken families according to ZIMSTAT 2023 data.</w:t>
      </w:r>
    </w:p>
    <w:p>
      <w:pPr>
        <w:pStyle w:val="BodyText"/>
      </w:pPr>
      <w:r>
        <w:t xml:space="preserve">I recognize that as a Dietitian intern, I will face challenges such as limited resources for nutritional supplements and the need to work within complex community dynamics. However, my experience adapting nutrition education for Harare's high-density suburbs has prepared me for these realities. During my internship at the AIDS Support Organization (ASO), I developed low-cost vitamin-rich recipes using locally available leafy greens like muriwo (amaranth) that cost 70% less than commercial alternatives—proving that sustainable solutions emerge from community collaboration rather than external donations alone.</w:t>
      </w:r>
    </w:p>
    <w:p>
      <w:pPr>
        <w:pStyle w:val="BodyText"/>
      </w:pPr>
      <w:r>
        <w:t xml:space="preserve">This Internship Application Letter reflects my deep commitment to serving Zimbabwe Harare through evidence-based nutrition practice. I am not merely seeking an internship; I aspire to become a Dietitian who works alongside communities to strengthen food security systems from the ground up. The opportunity to learn from your department's experts—particularly in designing interventions for Harare's unique urban ecosystem—would be transformative for my career trajectory toward becoming a public health Dietitian serving Zimbabwean communities long after this internship concludes.</w:t>
      </w:r>
    </w:p>
    <w:p>
      <w:pPr>
        <w:pStyle w:val="BodyText"/>
      </w:pPr>
      <w:r>
        <w:t xml:space="preserve">I have attached my CV, academic transcripts, and letters of recommendation from Professor T. Mupedza (Head of Department) and Dr. A. Chirwa (Nutrition Manager at Harare Central Hospital). I am available for an interview at your earliest convenience and can be reached via telephone or email during standard business hours.</w:t>
      </w:r>
    </w:p>
    <w:p>
      <w:pPr>
        <w:pStyle w:val="BodyText"/>
      </w:pPr>
      <w:r>
        <w:t xml:space="preserve">Thank you for considering my application to contribute to the vital work of addressing nutritional health in Zimbabwe Harare. I am eager to bring my passion, skills, and cultural understanding to your Nutrition Division and learn from the exemplary public health initiatives already shaping healthier futures across our city.</w:t>
      </w:r>
    </w:p>
    <w:p>
      <w:pPr>
        <w:pStyle w:val="BodyText"/>
      </w:pPr>
      <w:r>
        <w:t xml:space="preserve">Sincerely,</w:t>
      </w:r>
    </w:p>
    <w:p>
      <w:pPr>
        <w:pStyle w:val="BodyText"/>
      </w:pPr>
      <w:r>
        <w:t xml:space="preserve">[Your Full Na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0T15:38:24Z</dcterms:created>
  <dcterms:modified xsi:type="dcterms:W3CDTF">2026-07-20T15:38:24Z</dcterms:modified>
</cp:coreProperties>
</file>

<file path=docProps/custom.xml><?xml version="1.0" encoding="utf-8"?>
<Properties xmlns="http://schemas.openxmlformats.org/officeDocument/2006/custom-properties" xmlns:vt="http://schemas.openxmlformats.org/officeDocument/2006/docPropsVTypes"/>
</file>